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83AB7"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1FD1595F" w14:textId="77777777" w:rsidR="00C62854" w:rsidRPr="00C62854" w:rsidRDefault="00C62854" w:rsidP="00C62854">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D5E51A7" w14:textId="77777777" w:rsidR="00C62854" w:rsidRPr="00C62854" w:rsidRDefault="00C62854" w:rsidP="00C62854">
      <w:pPr>
        <w:spacing w:after="0" w:line="240" w:lineRule="auto"/>
        <w:jc w:val="center"/>
        <w:rPr>
          <w:rFonts w:ascii="Tahoma" w:eastAsia="Times New Roman" w:hAnsi="Tahoma" w:cs="Tahoma"/>
          <w:sz w:val="19"/>
          <w:szCs w:val="19"/>
          <w:lang w:eastAsia="el-GR"/>
        </w:rPr>
      </w:pPr>
    </w:p>
    <w:p w14:paraId="666F39B9"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5406680A" w14:textId="77777777" w:rsidR="00C62854" w:rsidRPr="00C62854" w:rsidRDefault="00C62854" w:rsidP="00C62854">
      <w:pPr>
        <w:spacing w:after="0" w:line="360" w:lineRule="auto"/>
        <w:rPr>
          <w:rFonts w:ascii="Tahoma" w:eastAsia="Times New Roman" w:hAnsi="Tahoma" w:cs="Tahoma"/>
          <w:sz w:val="19"/>
          <w:szCs w:val="19"/>
          <w:lang w:eastAsia="el-GR"/>
        </w:rPr>
      </w:pPr>
    </w:p>
    <w:p w14:paraId="14D22ED0"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xml:space="preserve">: ………..…………………….………………… </w:t>
      </w:r>
    </w:p>
    <w:p w14:paraId="5E5A999B" w14:textId="77777777" w:rsidR="00C62854" w:rsidRPr="00C62854" w:rsidRDefault="00C62854" w:rsidP="00C62854">
      <w:pPr>
        <w:spacing w:after="0" w:line="360" w:lineRule="auto"/>
        <w:rPr>
          <w:rFonts w:ascii="Tahoma" w:eastAsia="Times New Roman" w:hAnsi="Tahoma" w:cs="Tahoma"/>
          <w:sz w:val="19"/>
          <w:szCs w:val="19"/>
          <w:lang w:eastAsia="el-GR"/>
        </w:rPr>
      </w:pPr>
    </w:p>
    <w:p w14:paraId="54C3CA6A"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6392F0E" w14:textId="77777777" w:rsidR="00C62854" w:rsidRPr="00C62854" w:rsidRDefault="00C62854" w:rsidP="00C62854">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62854" w:rsidRPr="00C62854" w14:paraId="44D25372" w14:textId="77777777" w:rsidTr="00D8112C">
        <w:trPr>
          <w:trHeight w:val="416"/>
        </w:trPr>
        <w:tc>
          <w:tcPr>
            <w:tcW w:w="2518" w:type="dxa"/>
          </w:tcPr>
          <w:p w14:paraId="0ACF112B" w14:textId="77777777" w:rsidR="00C62854" w:rsidRPr="00C62854" w:rsidRDefault="00C62854" w:rsidP="00C62854">
            <w:pPr>
              <w:spacing w:after="0" w:line="240" w:lineRule="auto"/>
              <w:ind w:left="-45"/>
              <w:rPr>
                <w:rFonts w:ascii="Tahoma" w:eastAsia="Times New Roman" w:hAnsi="Tahoma" w:cs="Tahoma"/>
                <w:sz w:val="19"/>
                <w:szCs w:val="19"/>
                <w:lang w:eastAsia="el-GR"/>
              </w:rPr>
            </w:pPr>
          </w:p>
        </w:tc>
      </w:tr>
    </w:tbl>
    <w:p w14:paraId="53D8186D" w14:textId="77777777" w:rsidR="00C62854" w:rsidRPr="00C62854" w:rsidRDefault="00C62854" w:rsidP="00C62854">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242DE989"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06501BE"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0E0088C1"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C00C07E" w14:textId="77777777" w:rsidR="00C62854" w:rsidRPr="00C62854" w:rsidRDefault="00C62854" w:rsidP="00C62854">
      <w:pPr>
        <w:spacing w:after="0" w:line="240" w:lineRule="auto"/>
        <w:rPr>
          <w:rFonts w:ascii="Tahoma" w:eastAsia="Times New Roman" w:hAnsi="Tahoma" w:cs="Tahoma"/>
          <w:b/>
          <w:bCs/>
          <w:sz w:val="19"/>
          <w:szCs w:val="19"/>
          <w:lang w:eastAsia="el-GR"/>
        </w:rPr>
      </w:pPr>
    </w:p>
    <w:p w14:paraId="63E55CD1" w14:textId="77777777" w:rsidR="00C62854" w:rsidRPr="00C62854" w:rsidRDefault="00C62854" w:rsidP="00C62854">
      <w:pPr>
        <w:spacing w:after="0" w:line="240" w:lineRule="auto"/>
        <w:rPr>
          <w:rFonts w:ascii="Tahoma" w:eastAsia="Times New Roman" w:hAnsi="Tahoma" w:cs="Tahoma"/>
          <w:sz w:val="19"/>
          <w:szCs w:val="19"/>
          <w:lang w:eastAsia="el-GR"/>
        </w:rPr>
      </w:pPr>
    </w:p>
    <w:p w14:paraId="71269CD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715C8314" w14:textId="77777777" w:rsidR="00C62854" w:rsidRPr="00C62854" w:rsidRDefault="00C62854" w:rsidP="00C62854">
      <w:pPr>
        <w:spacing w:after="0" w:line="240" w:lineRule="auto"/>
        <w:rPr>
          <w:rFonts w:ascii="Tahoma" w:eastAsia="Times New Roman" w:hAnsi="Tahoma" w:cs="Tahoma"/>
          <w:sz w:val="19"/>
          <w:szCs w:val="19"/>
          <w:lang w:eastAsia="el-GR"/>
        </w:rPr>
      </w:pPr>
    </w:p>
    <w:p w14:paraId="051D8A7C"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59566008" w14:textId="77777777" w:rsidR="00C62854" w:rsidRPr="00C62854" w:rsidRDefault="00C62854" w:rsidP="00C62854">
      <w:pPr>
        <w:spacing w:after="0" w:line="240" w:lineRule="auto"/>
        <w:rPr>
          <w:rFonts w:ascii="Tahoma" w:eastAsia="Times New Roman" w:hAnsi="Tahoma" w:cs="Tahoma"/>
          <w:sz w:val="19"/>
          <w:szCs w:val="19"/>
          <w:lang w:eastAsia="el-GR"/>
        </w:rPr>
      </w:pPr>
    </w:p>
    <w:p w14:paraId="61AEFA75"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0CB3565" w14:textId="77777777" w:rsidR="00C62854" w:rsidRPr="00C62854" w:rsidRDefault="00C62854" w:rsidP="00C62854">
      <w:pPr>
        <w:spacing w:after="0" w:line="240" w:lineRule="auto"/>
        <w:rPr>
          <w:rFonts w:ascii="Tahoma" w:eastAsia="Times New Roman" w:hAnsi="Tahoma" w:cs="Tahoma"/>
          <w:sz w:val="19"/>
          <w:szCs w:val="19"/>
          <w:lang w:eastAsia="el-GR"/>
        </w:rPr>
      </w:pPr>
    </w:p>
    <w:p w14:paraId="5ECC23D4" w14:textId="77777777" w:rsidR="00C62854" w:rsidRPr="00C62854" w:rsidRDefault="00C62854" w:rsidP="00C62854">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5887687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5DBE6428" w14:textId="3E5BC57D" w:rsidR="00C62854" w:rsidRPr="00434213"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w:t>
      </w:r>
      <w:r w:rsidRPr="00434213">
        <w:rPr>
          <w:rFonts w:ascii="Tahoma" w:eastAsia="Times New Roman" w:hAnsi="Tahoma" w:cs="Tahoma"/>
          <w:b/>
          <w:bCs/>
          <w:sz w:val="19"/>
          <w:szCs w:val="19"/>
          <w:lang w:eastAsia="el-GR"/>
        </w:rPr>
        <w:t>ΥΠΟΓΡΑΦΗ</w:t>
      </w:r>
      <w:r w:rsidR="00510788" w:rsidRPr="00434213">
        <w:rPr>
          <w:rFonts w:ascii="Tahoma" w:eastAsia="Times New Roman" w:hAnsi="Tahoma" w:cs="Tahoma"/>
          <w:b/>
          <w:bCs/>
          <w:sz w:val="19"/>
          <w:szCs w:val="19"/>
          <w:lang w:eastAsia="el-GR"/>
        </w:rPr>
        <w:t>**</w:t>
      </w:r>
    </w:p>
    <w:p w14:paraId="6C1539B5" w14:textId="77777777" w:rsidR="00C62854" w:rsidRPr="00434213" w:rsidRDefault="00C62854" w:rsidP="00C62854">
      <w:pPr>
        <w:spacing w:after="0" w:line="240" w:lineRule="auto"/>
        <w:rPr>
          <w:rFonts w:ascii="Tahoma" w:eastAsia="Times New Roman" w:hAnsi="Tahoma" w:cs="Tahoma"/>
          <w:sz w:val="19"/>
          <w:szCs w:val="19"/>
          <w:lang w:eastAsia="el-GR"/>
        </w:rPr>
      </w:pPr>
    </w:p>
    <w:p w14:paraId="0553B32B" w14:textId="77777777" w:rsidR="00C62854" w:rsidRPr="00C62854" w:rsidRDefault="00C62854" w:rsidP="00C62854">
      <w:pPr>
        <w:spacing w:after="0" w:line="240" w:lineRule="auto"/>
        <w:rPr>
          <w:rFonts w:ascii="Tahoma" w:eastAsia="Times New Roman" w:hAnsi="Tahoma" w:cs="Tahoma"/>
          <w:sz w:val="19"/>
          <w:szCs w:val="19"/>
          <w:lang w:eastAsia="el-GR"/>
        </w:rPr>
      </w:pPr>
    </w:p>
    <w:p w14:paraId="770D270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4E9E158C" w14:textId="77777777" w:rsidR="00C62854" w:rsidRPr="00C62854" w:rsidRDefault="00C62854" w:rsidP="00C62854">
      <w:pPr>
        <w:spacing w:after="0" w:line="240" w:lineRule="auto"/>
        <w:rPr>
          <w:rFonts w:ascii="Tahoma" w:eastAsia="Times New Roman" w:hAnsi="Tahoma" w:cs="Tahoma"/>
          <w:sz w:val="19"/>
          <w:szCs w:val="19"/>
          <w:lang w:eastAsia="el-GR"/>
        </w:rPr>
      </w:pPr>
    </w:p>
    <w:p w14:paraId="21AD8117" w14:textId="77777777" w:rsidR="00C62854" w:rsidRPr="00C62854" w:rsidRDefault="00C62854" w:rsidP="00C62854">
      <w:pPr>
        <w:spacing w:after="0" w:line="240" w:lineRule="auto"/>
        <w:rPr>
          <w:rFonts w:ascii="Tahoma" w:eastAsia="Times New Roman" w:hAnsi="Tahoma" w:cs="Tahoma"/>
          <w:sz w:val="19"/>
          <w:szCs w:val="19"/>
          <w:lang w:eastAsia="el-GR"/>
        </w:rPr>
      </w:pPr>
    </w:p>
    <w:p w14:paraId="183E120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2046FCCD"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5E5CFEEA" w14:textId="77777777" w:rsidR="00C62854" w:rsidRPr="00C62854" w:rsidRDefault="00C62854" w:rsidP="00C62854">
      <w:pPr>
        <w:spacing w:after="0" w:line="240" w:lineRule="auto"/>
        <w:rPr>
          <w:rFonts w:ascii="Tahoma" w:eastAsia="Times New Roman" w:hAnsi="Tahoma" w:cs="Tahoma"/>
          <w:sz w:val="19"/>
          <w:szCs w:val="19"/>
          <w:lang w:eastAsia="el-GR"/>
        </w:rPr>
      </w:pPr>
    </w:p>
    <w:p w14:paraId="30AC4AEC" w14:textId="77777777" w:rsidR="00C62854" w:rsidRPr="00C62854" w:rsidRDefault="00C62854" w:rsidP="00C62854">
      <w:pPr>
        <w:spacing w:after="0" w:line="240" w:lineRule="auto"/>
        <w:rPr>
          <w:rFonts w:ascii="Tahoma" w:eastAsia="Times New Roman" w:hAnsi="Tahoma" w:cs="Tahoma"/>
          <w:sz w:val="19"/>
          <w:szCs w:val="19"/>
          <w:lang w:eastAsia="el-GR"/>
        </w:rPr>
      </w:pPr>
    </w:p>
    <w:p w14:paraId="5CC3197F" w14:textId="77777777" w:rsidR="00C62854" w:rsidRPr="00C62854" w:rsidRDefault="00C62854" w:rsidP="00C62854">
      <w:pPr>
        <w:spacing w:after="0" w:line="240" w:lineRule="auto"/>
        <w:rPr>
          <w:rFonts w:ascii="Tahoma" w:eastAsia="Times New Roman" w:hAnsi="Tahoma" w:cs="Tahoma"/>
          <w:sz w:val="19"/>
          <w:szCs w:val="19"/>
          <w:lang w:eastAsia="el-GR"/>
        </w:rPr>
      </w:pPr>
    </w:p>
    <w:p w14:paraId="43B60E34" w14:textId="77777777" w:rsidR="00C62854" w:rsidRPr="00C62854" w:rsidRDefault="00C62854" w:rsidP="00C62854">
      <w:pPr>
        <w:spacing w:after="0" w:line="240" w:lineRule="auto"/>
        <w:rPr>
          <w:rFonts w:ascii="Tahoma" w:eastAsia="Times New Roman" w:hAnsi="Tahoma" w:cs="Tahoma"/>
          <w:sz w:val="19"/>
          <w:szCs w:val="19"/>
          <w:lang w:eastAsia="el-GR"/>
        </w:rPr>
      </w:pPr>
    </w:p>
    <w:p w14:paraId="3A4BBE67" w14:textId="77777777" w:rsidR="00C62854" w:rsidRPr="00C62854" w:rsidRDefault="00C62854" w:rsidP="00C62854">
      <w:pPr>
        <w:spacing w:after="0" w:line="240" w:lineRule="auto"/>
        <w:rPr>
          <w:rFonts w:ascii="Tahoma" w:eastAsia="Times New Roman" w:hAnsi="Tahoma" w:cs="Tahoma"/>
          <w:sz w:val="19"/>
          <w:szCs w:val="19"/>
          <w:lang w:eastAsia="el-GR"/>
        </w:rPr>
      </w:pPr>
    </w:p>
    <w:p w14:paraId="06D44346" w14:textId="77777777" w:rsidR="00C62854" w:rsidRPr="00C62854" w:rsidRDefault="00C62854" w:rsidP="00C62854">
      <w:pPr>
        <w:spacing w:after="0" w:line="240" w:lineRule="auto"/>
        <w:rPr>
          <w:rFonts w:ascii="Tahoma" w:eastAsia="Times New Roman" w:hAnsi="Tahoma" w:cs="Tahoma"/>
          <w:sz w:val="19"/>
          <w:szCs w:val="19"/>
          <w:lang w:eastAsia="el-GR"/>
        </w:rPr>
      </w:pPr>
    </w:p>
    <w:p w14:paraId="18257D58" w14:textId="77777777" w:rsidR="00C62854" w:rsidRPr="00C62854" w:rsidRDefault="00C62854" w:rsidP="00C62854">
      <w:pPr>
        <w:spacing w:after="0" w:line="240" w:lineRule="auto"/>
        <w:rPr>
          <w:rFonts w:ascii="Tahoma" w:eastAsia="Times New Roman" w:hAnsi="Tahoma" w:cs="Tahoma"/>
          <w:sz w:val="19"/>
          <w:szCs w:val="19"/>
          <w:lang w:eastAsia="el-GR"/>
        </w:rPr>
      </w:pPr>
    </w:p>
    <w:p w14:paraId="7146532F" w14:textId="77777777" w:rsidR="00C62854" w:rsidRPr="00C62854" w:rsidRDefault="00C62854" w:rsidP="00C62854">
      <w:pPr>
        <w:spacing w:after="0" w:line="240" w:lineRule="auto"/>
        <w:rPr>
          <w:rFonts w:ascii="Tahoma" w:eastAsia="Times New Roman" w:hAnsi="Tahoma" w:cs="Tahoma"/>
          <w:sz w:val="19"/>
          <w:szCs w:val="19"/>
          <w:lang w:eastAsia="el-GR"/>
        </w:rPr>
      </w:pPr>
    </w:p>
    <w:p w14:paraId="31F23773" w14:textId="77777777" w:rsidR="00C62854" w:rsidRPr="00C62854" w:rsidRDefault="00C62854" w:rsidP="00C62854">
      <w:pPr>
        <w:spacing w:after="0" w:line="240" w:lineRule="auto"/>
        <w:rPr>
          <w:rFonts w:ascii="Tahoma" w:eastAsia="Times New Roman" w:hAnsi="Tahoma" w:cs="Tahoma"/>
          <w:sz w:val="19"/>
          <w:szCs w:val="19"/>
          <w:lang w:eastAsia="el-GR"/>
        </w:rPr>
      </w:pPr>
    </w:p>
    <w:p w14:paraId="3445F68B" w14:textId="77777777" w:rsidR="00C62854" w:rsidRPr="00C62854" w:rsidRDefault="00C62854" w:rsidP="00C62854">
      <w:pPr>
        <w:spacing w:after="0" w:line="240" w:lineRule="auto"/>
        <w:rPr>
          <w:rFonts w:ascii="Tahoma" w:eastAsia="Times New Roman" w:hAnsi="Tahoma" w:cs="Tahoma"/>
          <w:sz w:val="19"/>
          <w:szCs w:val="19"/>
          <w:lang w:eastAsia="el-GR"/>
        </w:rPr>
      </w:pPr>
    </w:p>
    <w:p w14:paraId="7B0FFC13" w14:textId="77777777" w:rsidR="00C62854" w:rsidRPr="00C62854" w:rsidRDefault="00C62854" w:rsidP="00C62854">
      <w:pPr>
        <w:spacing w:after="0" w:line="240" w:lineRule="auto"/>
        <w:rPr>
          <w:rFonts w:ascii="Tahoma" w:eastAsia="Times New Roman" w:hAnsi="Tahoma" w:cs="Tahoma"/>
          <w:sz w:val="19"/>
          <w:szCs w:val="19"/>
          <w:lang w:eastAsia="el-GR"/>
        </w:rPr>
      </w:pPr>
    </w:p>
    <w:p w14:paraId="2F464CFB" w14:textId="77777777" w:rsidR="00C62854" w:rsidRPr="00C62854" w:rsidRDefault="00C62854" w:rsidP="00C62854">
      <w:pPr>
        <w:spacing w:after="0" w:line="240" w:lineRule="auto"/>
        <w:rPr>
          <w:rFonts w:ascii="Tahoma" w:eastAsia="Times New Roman" w:hAnsi="Tahoma" w:cs="Tahoma"/>
          <w:sz w:val="19"/>
          <w:szCs w:val="19"/>
          <w:lang w:eastAsia="el-GR"/>
        </w:rPr>
      </w:pPr>
    </w:p>
    <w:p w14:paraId="3703F833" w14:textId="77777777" w:rsidR="00C62854" w:rsidRPr="007A3A50" w:rsidRDefault="00C62854" w:rsidP="00C62854">
      <w:pPr>
        <w:spacing w:after="0" w:line="360" w:lineRule="auto"/>
        <w:rPr>
          <w:rFonts w:ascii="Tahoma" w:eastAsia="Times New Roman" w:hAnsi="Tahoma" w:cs="Tahoma"/>
          <w:b/>
          <w:sz w:val="19"/>
          <w:szCs w:val="19"/>
          <w:lang w:eastAsia="el-GR"/>
        </w:rPr>
      </w:pPr>
      <w:r w:rsidRPr="007A3A50">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0605F992" w14:textId="77777777" w:rsidR="00A80E16" w:rsidRPr="00007967" w:rsidRDefault="00A80E16" w:rsidP="00A80E16">
      <w:pPr>
        <w:spacing w:line="360" w:lineRule="auto"/>
        <w:jc w:val="both"/>
        <w:rPr>
          <w:rFonts w:ascii="Tahoma" w:hAnsi="Tahoma" w:cs="Tahoma"/>
          <w:sz w:val="16"/>
          <w:szCs w:val="16"/>
        </w:rPr>
      </w:pPr>
      <w:bookmarkStart w:id="0" w:name="_Hlk184806091"/>
      <w:r w:rsidRPr="007A3A50">
        <w:rPr>
          <w:rStyle w:val="a8"/>
          <w:rFonts w:ascii="Tahoma" w:hAnsi="Tahoma" w:cs="Tahoma"/>
          <w:b/>
          <w:sz w:val="19"/>
          <w:szCs w:val="19"/>
        </w:rPr>
        <w:t>**</w:t>
      </w:r>
      <w:r w:rsidRPr="007A3A50">
        <w:rPr>
          <w:rFonts w:ascii="Tahoma" w:hAnsi="Tahoma" w:cs="Tahoma"/>
          <w:b/>
          <w:bCs/>
          <w:color w:val="FF0000"/>
          <w:sz w:val="19"/>
          <w:szCs w:val="19"/>
        </w:rPr>
        <w:t xml:space="preserve"> </w:t>
      </w:r>
      <w:r w:rsidRPr="007A3A50">
        <w:rPr>
          <w:rFonts w:ascii="Tahoma" w:hAnsi="Tahoma" w:cs="Tahoma"/>
          <w:sz w:val="16"/>
          <w:szCs w:val="16"/>
        </w:rPr>
        <w:t>Η πρόταση – δήλωση πρέπει να είναι</w:t>
      </w:r>
      <w:r w:rsidRPr="007A3A50">
        <w:rPr>
          <w:rFonts w:ascii="Tahoma" w:hAnsi="Tahoma" w:cs="Tahoma"/>
          <w:b/>
          <w:bCs/>
          <w:sz w:val="16"/>
          <w:szCs w:val="16"/>
        </w:rPr>
        <w:t xml:space="preserve"> νομίμως υπογεγραμμένη</w:t>
      </w:r>
      <w:r w:rsidRPr="007A3A50">
        <w:rPr>
          <w:rFonts w:ascii="Tahoma" w:hAnsi="Tahoma" w:cs="Tahoma"/>
          <w:sz w:val="16"/>
          <w:szCs w:val="16"/>
        </w:rPr>
        <w:t xml:space="preserve"> [είτε με ηλεκτρονική-ψηφιακή υπογραφή (gov.gr ή άλλη νομίμως </w:t>
      </w:r>
      <w:proofErr w:type="spellStart"/>
      <w:r w:rsidRPr="007A3A50">
        <w:rPr>
          <w:rFonts w:ascii="Tahoma" w:hAnsi="Tahoma" w:cs="Tahoma"/>
          <w:sz w:val="16"/>
          <w:szCs w:val="16"/>
        </w:rPr>
        <w:t>χορηγηθείσα</w:t>
      </w:r>
      <w:proofErr w:type="spellEnd"/>
      <w:r w:rsidRPr="007A3A50">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7A3A50">
        <w:rPr>
          <w:rFonts w:ascii="Tahoma" w:hAnsi="Tahoma" w:cs="Tahoma"/>
          <w:sz w:val="16"/>
          <w:szCs w:val="16"/>
        </w:rPr>
        <w:t>σκαναρισμένη</w:t>
      </w:r>
      <w:proofErr w:type="spellEnd"/>
      <w:r w:rsidRPr="007A3A50">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093D0C1A" w14:textId="77777777" w:rsidR="00A80E16" w:rsidRPr="00C62854" w:rsidRDefault="00A80E16" w:rsidP="00C62854">
      <w:pPr>
        <w:spacing w:after="0" w:line="360" w:lineRule="auto"/>
        <w:rPr>
          <w:rFonts w:ascii="Tahoma" w:eastAsia="Times New Roman" w:hAnsi="Tahoma" w:cs="Tahoma"/>
          <w:b/>
          <w:sz w:val="19"/>
          <w:szCs w:val="19"/>
          <w:lang w:eastAsia="el-GR"/>
        </w:rPr>
      </w:pPr>
    </w:p>
    <w:p w14:paraId="2E558D27" w14:textId="77777777" w:rsidR="00510788" w:rsidRPr="00C62854" w:rsidRDefault="00510788" w:rsidP="00C62854">
      <w:pPr>
        <w:spacing w:after="0" w:line="360" w:lineRule="auto"/>
        <w:rPr>
          <w:rFonts w:ascii="Tahoma" w:eastAsia="Times New Roman" w:hAnsi="Tahoma" w:cs="Tahoma"/>
          <w:b/>
          <w:sz w:val="19"/>
          <w:szCs w:val="19"/>
          <w:lang w:eastAsia="el-GR"/>
        </w:rPr>
        <w:sectPr w:rsidR="00510788" w:rsidRPr="00C62854" w:rsidSect="0087611D">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pPr>
    </w:p>
    <w:p w14:paraId="71582220" w14:textId="77777777" w:rsidR="00C62854" w:rsidRPr="00C62854" w:rsidRDefault="00C62854" w:rsidP="00C62854">
      <w:pPr>
        <w:spacing w:after="0" w:line="240" w:lineRule="auto"/>
        <w:rPr>
          <w:rFonts w:ascii="Tahoma" w:eastAsia="Times New Roman" w:hAnsi="Tahoma" w:cs="Tahoma"/>
          <w:sz w:val="19"/>
          <w:szCs w:val="19"/>
          <w:lang w:eastAsia="el-GR"/>
        </w:rPr>
      </w:pPr>
    </w:p>
    <w:p w14:paraId="5D22127F" w14:textId="77777777" w:rsidR="00C62854" w:rsidRPr="00C62854" w:rsidRDefault="00C62854" w:rsidP="00C62854">
      <w:pPr>
        <w:spacing w:after="120" w:line="240" w:lineRule="auto"/>
        <w:jc w:val="center"/>
        <w:rPr>
          <w:rFonts w:ascii="Tahoma" w:eastAsia="Times New Roman" w:hAnsi="Tahoma" w:cs="Tahoma"/>
          <w:bCs/>
          <w:sz w:val="19"/>
          <w:szCs w:val="19"/>
          <w:lang w:eastAsia="el-GR"/>
        </w:rPr>
      </w:pPr>
      <w:r w:rsidRPr="00C62854">
        <w:rPr>
          <w:rFonts w:ascii="Tahoma" w:eastAsia="Times New Roman" w:hAnsi="Tahoma" w:cs="Tahoma"/>
          <w:b/>
          <w:spacing w:val="10"/>
          <w:sz w:val="19"/>
          <w:szCs w:val="19"/>
          <w:lang w:eastAsia="el-GR"/>
        </w:rPr>
        <w:t xml:space="preserve">ΑΝΑΛΥΤΙΚΟΣ ΠΙΝΑΚΑΣ ΣΤΟΙΧΕΙΩΝ ΑΠΟΔΕΙΞΗΣ ΤΗΣ ΕΜΠΕΙΡΙΑΣ </w:t>
      </w:r>
      <w:r w:rsidRPr="00C62854">
        <w:rPr>
          <w:rFonts w:ascii="Tahoma" w:eastAsia="Times New Roman" w:hAnsi="Tahoma" w:cs="Tahoma"/>
          <w:b/>
          <w:sz w:val="19"/>
          <w:szCs w:val="19"/>
          <w:vertAlign w:val="superscript"/>
          <w:lang w:eastAsia="el-GR"/>
        </w:rPr>
        <w:br/>
      </w:r>
      <w:r w:rsidRPr="00C62854">
        <w:rPr>
          <w:rFonts w:ascii="Tahoma" w:eastAsia="Times New Roman" w:hAnsi="Tahoma" w:cs="Tahoma"/>
          <w:sz w:val="19"/>
          <w:szCs w:val="19"/>
          <w:lang w:eastAsia="el-GR"/>
        </w:rPr>
        <w:t>(</w:t>
      </w:r>
      <w:r w:rsidRPr="00C62854">
        <w:rPr>
          <w:rFonts w:ascii="Tahoma" w:eastAsia="Times New Roman" w:hAnsi="Tahoma" w:cs="Tahoma"/>
          <w:bCs/>
          <w:sz w:val="19"/>
          <w:szCs w:val="19"/>
          <w:lang w:eastAsia="el-GR"/>
        </w:rPr>
        <w:t xml:space="preserve">Καταγράφεται από την ενδιαφερόμενη/τον ενδιαφερόμενο όλη η σχετική με το αντικείμενο της πρόσκλησης εμπειρία </w:t>
      </w:r>
      <w:r w:rsidRPr="00C62854">
        <w:rPr>
          <w:rFonts w:ascii="Tahoma" w:eastAsia="Times New Roman" w:hAnsi="Tahoma" w:cs="Tahoma"/>
          <w:b/>
          <w:bCs/>
          <w:sz w:val="19"/>
          <w:szCs w:val="19"/>
          <w:lang w:eastAsia="el-GR"/>
        </w:rPr>
        <w:t>εφόσον απαιτείται</w:t>
      </w:r>
      <w:r w:rsidRPr="00C62854">
        <w:rPr>
          <w:rFonts w:ascii="Tahoma" w:eastAsia="Times New Roman" w:hAnsi="Tahoma" w:cs="Tahoma"/>
          <w:bCs/>
          <w:sz w:val="19"/>
          <w:szCs w:val="19"/>
          <w:lang w:eastAsia="el-GR"/>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C62854" w:rsidRPr="00C62854" w14:paraId="1D8923AF" w14:textId="77777777" w:rsidTr="00D8112C">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7F2C6920"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65C9EC68"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E7F2E52"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4020BFC7"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Είδος Εμπειρίας</w:t>
            </w:r>
            <w:r w:rsidRPr="00C62854">
              <w:rPr>
                <w:rFonts w:ascii="Tahoma" w:eastAsia="Times New Roman" w:hAnsi="Tahoma" w:cs="Tahoma"/>
                <w:b/>
                <w:bCs/>
                <w:spacing w:val="4"/>
                <w:sz w:val="19"/>
                <w:szCs w:val="19"/>
                <w:vertAlign w:val="superscript"/>
                <w:lang w:eastAsia="el-GR"/>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36A13C7"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7859501"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3AB22DCA"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09383D6"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 xml:space="preserve">Κατηγορία φορέα </w:t>
            </w:r>
            <w:r w:rsidRPr="00C62854">
              <w:rPr>
                <w:rFonts w:ascii="Tahoma" w:eastAsia="Times New Roman" w:hAnsi="Tahoma" w:cs="Tahoma"/>
                <w:b/>
                <w:bCs/>
                <w:spacing w:val="4"/>
                <w:sz w:val="19"/>
                <w:szCs w:val="19"/>
                <w:vertAlign w:val="superscript"/>
                <w:lang w:eastAsia="el-GR"/>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6358056"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ντικείμενο απασχόλησης</w:t>
            </w:r>
          </w:p>
        </w:tc>
      </w:tr>
      <w:tr w:rsidR="00C62854" w:rsidRPr="00C62854" w14:paraId="23FA0AC6" w14:textId="77777777" w:rsidTr="00D8112C">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312AAC25"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4D1ACA6D"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7D4A046"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525" w:type="dxa"/>
            <w:vMerge/>
            <w:tcBorders>
              <w:left w:val="single" w:sz="4" w:space="0" w:color="auto"/>
              <w:bottom w:val="single" w:sz="4" w:space="0" w:color="auto"/>
              <w:right w:val="single" w:sz="4" w:space="0" w:color="auto"/>
            </w:tcBorders>
            <w:textDirection w:val="btLr"/>
          </w:tcPr>
          <w:p w14:paraId="53156DC1"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78205429" w14:textId="77777777" w:rsidR="00C62854" w:rsidRPr="00C62854" w:rsidRDefault="00C62854" w:rsidP="00C62854">
            <w:pPr>
              <w:spacing w:after="60" w:line="240" w:lineRule="auto"/>
              <w:ind w:left="113" w:right="113"/>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B499AF0" w14:textId="77777777" w:rsidR="00C62854" w:rsidRPr="00C62854" w:rsidRDefault="00C62854" w:rsidP="00C62854">
            <w:pPr>
              <w:spacing w:after="60" w:line="240" w:lineRule="auto"/>
              <w:ind w:left="113" w:right="113"/>
              <w:jc w:val="center"/>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21C9AE59"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513258E8" w14:textId="77777777" w:rsidR="00C62854" w:rsidRPr="00C62854" w:rsidRDefault="00C62854" w:rsidP="00C62854">
            <w:pPr>
              <w:spacing w:after="0" w:line="240" w:lineRule="auto"/>
              <w:rPr>
                <w:rFonts w:ascii="Tahoma" w:eastAsia="Times New Roman" w:hAnsi="Tahoma" w:cs="Tahoma"/>
                <w:b/>
                <w:bCs/>
                <w:spacing w:val="4"/>
                <w:sz w:val="19"/>
                <w:szCs w:val="19"/>
                <w:lang w:eastAsia="el-GR"/>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389AE8D" w14:textId="77777777" w:rsidR="00C62854" w:rsidRPr="00C62854" w:rsidRDefault="00C62854" w:rsidP="00C62854">
            <w:pPr>
              <w:spacing w:after="0" w:line="240" w:lineRule="auto"/>
              <w:rPr>
                <w:rFonts w:ascii="Tahoma" w:eastAsia="Times New Roman" w:hAnsi="Tahoma" w:cs="Tahoma"/>
                <w:b/>
                <w:bCs/>
                <w:sz w:val="19"/>
                <w:szCs w:val="19"/>
                <w:lang w:eastAsia="el-GR"/>
              </w:rPr>
            </w:pPr>
          </w:p>
        </w:tc>
      </w:tr>
      <w:tr w:rsidR="00C62854" w:rsidRPr="00C62854" w14:paraId="6CD4F042"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A7C269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7E0844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1B40994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845E73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CC39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60343E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64FF80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4EA6CC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305CA28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292549B5"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012098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0F04CC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46327E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A277D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80A240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3816263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4C60D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D0BBC1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63CE4E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B769CC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68960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2F49B2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395B4C1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7E81D34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559275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EBEFA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2F98A6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E476DA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5460D3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05FF2A2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06939F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FE0762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612127A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4FFA42B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EDDA67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84904F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45065B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B5B5CE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2B08A71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355D36D"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900B2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ADBD2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7E32297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656D4F6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D8D3E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1EAD150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710CA01B"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C6721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B80B2B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50532D78"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E9CE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3D5419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5742679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18" w:space="0" w:color="auto"/>
              <w:right w:val="single" w:sz="4" w:space="0" w:color="auto"/>
            </w:tcBorders>
          </w:tcPr>
          <w:p w14:paraId="298C0F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7D3D60F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36BD241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11F64A6"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C64EE4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716CA1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34FFDA56" w14:textId="77777777" w:rsidTr="00D8112C">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2204240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15" w:type="dxa"/>
            <w:tcBorders>
              <w:top w:val="single" w:sz="4" w:space="0" w:color="auto"/>
              <w:left w:val="nil"/>
              <w:bottom w:val="nil"/>
              <w:right w:val="nil"/>
            </w:tcBorders>
            <w:vAlign w:val="center"/>
          </w:tcPr>
          <w:p w14:paraId="13E69BF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51" w:type="dxa"/>
            <w:tcBorders>
              <w:top w:val="single" w:sz="4" w:space="0" w:color="auto"/>
              <w:left w:val="nil"/>
              <w:bottom w:val="nil"/>
              <w:right w:val="nil"/>
            </w:tcBorders>
            <w:vAlign w:val="center"/>
          </w:tcPr>
          <w:p w14:paraId="10FA763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525" w:type="dxa"/>
            <w:tcBorders>
              <w:top w:val="single" w:sz="18" w:space="0" w:color="auto"/>
              <w:left w:val="nil"/>
              <w:bottom w:val="nil"/>
              <w:right w:val="nil"/>
            </w:tcBorders>
          </w:tcPr>
          <w:p w14:paraId="73964F9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vAlign w:val="center"/>
          </w:tcPr>
          <w:p w14:paraId="6877F007"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tcPr>
          <w:p w14:paraId="5C4021C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351" w:type="dxa"/>
            <w:gridSpan w:val="3"/>
            <w:tcBorders>
              <w:top w:val="single" w:sz="4" w:space="0" w:color="auto"/>
              <w:left w:val="nil"/>
              <w:bottom w:val="nil"/>
              <w:right w:val="nil"/>
            </w:tcBorders>
            <w:vAlign w:val="center"/>
          </w:tcPr>
          <w:p w14:paraId="235C6B9E"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p>
        </w:tc>
        <w:tc>
          <w:tcPr>
            <w:tcW w:w="1800" w:type="dxa"/>
            <w:tcBorders>
              <w:top w:val="single" w:sz="4" w:space="0" w:color="auto"/>
              <w:left w:val="nil"/>
              <w:bottom w:val="single" w:sz="18" w:space="0" w:color="auto"/>
              <w:right w:val="nil"/>
            </w:tcBorders>
          </w:tcPr>
          <w:p w14:paraId="2B995934"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r w:rsidR="00C62854" w:rsidRPr="00C62854" w14:paraId="26D857F8" w14:textId="77777777" w:rsidTr="00D8112C">
        <w:trPr>
          <w:trHeight w:val="454"/>
        </w:trPr>
        <w:tc>
          <w:tcPr>
            <w:tcW w:w="2169" w:type="dxa"/>
            <w:gridSpan w:val="3"/>
            <w:tcBorders>
              <w:top w:val="nil"/>
              <w:left w:val="nil"/>
              <w:bottom w:val="nil"/>
              <w:right w:val="nil"/>
            </w:tcBorders>
            <w:vAlign w:val="center"/>
            <w:hideMark/>
          </w:tcPr>
          <w:p w14:paraId="5667E2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ab/>
            </w:r>
            <w:r w:rsidRPr="00C62854">
              <w:rPr>
                <w:rFonts w:ascii="Tahoma" w:eastAsia="Times New Roman" w:hAnsi="Tahoma" w:cs="Tahoma"/>
                <w:b/>
                <w:bCs/>
                <w:sz w:val="19"/>
                <w:szCs w:val="19"/>
                <w:lang w:eastAsia="el-GR"/>
              </w:rPr>
              <w:tab/>
              <w:t>ΣΥΝΟΛΟ</w:t>
            </w:r>
          </w:p>
        </w:tc>
        <w:tc>
          <w:tcPr>
            <w:tcW w:w="525" w:type="dxa"/>
            <w:tcBorders>
              <w:top w:val="nil"/>
              <w:left w:val="nil"/>
              <w:bottom w:val="nil"/>
              <w:right w:val="nil"/>
            </w:tcBorders>
          </w:tcPr>
          <w:p w14:paraId="6A745F8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nil"/>
              <w:left w:val="nil"/>
              <w:bottom w:val="nil"/>
              <w:right w:val="nil"/>
            </w:tcBorders>
            <w:vAlign w:val="center"/>
            <w:hideMark/>
          </w:tcPr>
          <w:p w14:paraId="0D80EF4C"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25" w:type="dxa"/>
            <w:tcBorders>
              <w:top w:val="nil"/>
              <w:left w:val="nil"/>
              <w:bottom w:val="nil"/>
              <w:right w:val="nil"/>
            </w:tcBorders>
            <w:vAlign w:val="center"/>
            <w:hideMark/>
          </w:tcPr>
          <w:p w14:paraId="2668EDC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2275F954"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 xml:space="preserve">ΓΕΝΙΚΟ ΣΥΝΟΛΟ ΜΗΝΩΝ ΕΜΠΕΙΡΙΑΣ </w:t>
            </w:r>
            <w:r w:rsidRPr="00C62854">
              <w:rPr>
                <w:rFonts w:ascii="Tahoma" w:eastAsia="Times New Roman" w:hAnsi="Tahoma" w:cs="Tahoma"/>
                <w:b/>
                <w:bCs/>
                <w:sz w:val="19"/>
                <w:szCs w:val="19"/>
                <w:vertAlign w:val="superscript"/>
                <w:lang w:eastAsia="el-GR"/>
              </w:rPr>
              <w:t>(3)</w:t>
            </w:r>
          </w:p>
        </w:tc>
        <w:tc>
          <w:tcPr>
            <w:tcW w:w="1800" w:type="dxa"/>
            <w:tcBorders>
              <w:top w:val="single" w:sz="18" w:space="0" w:color="auto"/>
              <w:left w:val="single" w:sz="18" w:space="0" w:color="auto"/>
              <w:bottom w:val="single" w:sz="18" w:space="0" w:color="auto"/>
              <w:right w:val="single" w:sz="18" w:space="0" w:color="auto"/>
            </w:tcBorders>
          </w:tcPr>
          <w:p w14:paraId="22EADA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bl>
    <w:p w14:paraId="54B37DBD" w14:textId="77777777" w:rsidR="00C62854" w:rsidRPr="00C62854" w:rsidRDefault="00C62854" w:rsidP="00C62854">
      <w:pPr>
        <w:spacing w:after="40" w:line="240" w:lineRule="auto"/>
        <w:jc w:val="center"/>
        <w:rPr>
          <w:rFonts w:ascii="Tahoma" w:eastAsia="Times New Roman" w:hAnsi="Tahoma" w:cs="Tahoma"/>
          <w:b/>
          <w:bCs/>
          <w:sz w:val="19"/>
          <w:szCs w:val="19"/>
          <w:lang w:eastAsia="el-GR"/>
        </w:rPr>
      </w:pPr>
    </w:p>
    <w:p w14:paraId="04EBA1CB"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1) </w:t>
      </w:r>
      <w:r w:rsidRPr="00C62854">
        <w:rPr>
          <w:rFonts w:ascii="Tahoma" w:eastAsia="Times New Roman" w:hAnsi="Tahoma" w:cs="Tahoma"/>
          <w:bCs/>
          <w:sz w:val="19"/>
          <w:szCs w:val="19"/>
          <w:lang w:eastAsia="el-GR"/>
        </w:rPr>
        <w:t xml:space="preserve">Συμπληρώνεται </w:t>
      </w:r>
      <w:proofErr w:type="spellStart"/>
      <w:r w:rsidRPr="00C62854">
        <w:rPr>
          <w:rFonts w:ascii="Tahoma" w:eastAsia="Times New Roman" w:hAnsi="Tahoma" w:cs="Tahoma"/>
          <w:bCs/>
          <w:sz w:val="19"/>
          <w:szCs w:val="19"/>
          <w:lang w:eastAsia="el-GR"/>
        </w:rPr>
        <w:t>Επ</w:t>
      </w:r>
      <w:proofErr w:type="spellEnd"/>
      <w:r w:rsidRPr="00C62854">
        <w:rPr>
          <w:rFonts w:ascii="Tahoma" w:eastAsia="Times New Roman" w:hAnsi="Tahoma" w:cs="Tahoma"/>
          <w:bCs/>
          <w:sz w:val="19"/>
          <w:szCs w:val="19"/>
          <w:lang w:eastAsia="el-GR"/>
        </w:rPr>
        <w:t xml:space="preserve">. για επαγγελματική εμπειρία, </w:t>
      </w:r>
      <w:proofErr w:type="spellStart"/>
      <w:r w:rsidRPr="00C62854">
        <w:rPr>
          <w:rFonts w:ascii="Tahoma" w:eastAsia="Times New Roman" w:hAnsi="Tahoma" w:cs="Tahoma"/>
          <w:bCs/>
          <w:sz w:val="19"/>
          <w:szCs w:val="19"/>
          <w:lang w:eastAsia="el-GR"/>
        </w:rPr>
        <w:t>Ερ</w:t>
      </w:r>
      <w:proofErr w:type="spellEnd"/>
      <w:r w:rsidRPr="00C62854">
        <w:rPr>
          <w:rFonts w:ascii="Tahoma" w:eastAsia="Times New Roman" w:hAnsi="Tahoma" w:cs="Tahoma"/>
          <w:bCs/>
          <w:sz w:val="19"/>
          <w:szCs w:val="19"/>
          <w:lang w:eastAsia="el-GR"/>
        </w:rPr>
        <w:t xml:space="preserve">. για ερευνητική εμπειρία.  </w:t>
      </w:r>
    </w:p>
    <w:p w14:paraId="5EAA8BF6"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2) </w:t>
      </w:r>
      <w:r w:rsidRPr="00C62854">
        <w:rPr>
          <w:rFonts w:ascii="Tahoma" w:eastAsia="Times New Roman" w:hAnsi="Tahoma" w:cs="Tahoma"/>
          <w:bCs/>
          <w:sz w:val="19"/>
          <w:szCs w:val="19"/>
          <w:lang w:eastAsia="el-GR"/>
        </w:rPr>
        <w:t xml:space="preserve">Μόνο για την περίπτωση </w:t>
      </w:r>
      <w:r w:rsidRPr="00C62854">
        <w:rPr>
          <w:rFonts w:ascii="Tahoma" w:eastAsia="Times New Roman" w:hAnsi="Tahoma" w:cs="Tahoma"/>
          <w:bCs/>
          <w:sz w:val="19"/>
          <w:szCs w:val="19"/>
          <w:u w:val="single"/>
          <w:lang w:eastAsia="el-GR"/>
        </w:rPr>
        <w:t>επαγγελματικής</w:t>
      </w:r>
      <w:r w:rsidRPr="00C62854">
        <w:rPr>
          <w:rFonts w:ascii="Tahoma" w:eastAsia="Times New Roman" w:hAnsi="Tahoma" w:cs="Tahoma"/>
          <w:bCs/>
          <w:sz w:val="19"/>
          <w:szCs w:val="19"/>
          <w:lang w:eastAsia="el-GR"/>
        </w:rPr>
        <w:t xml:space="preserve"> εμπειρίας,</w:t>
      </w:r>
      <w:r w:rsidRPr="00C62854">
        <w:rPr>
          <w:rFonts w:ascii="Tahoma" w:eastAsia="Times New Roman" w:hAnsi="Tahoma" w:cs="Tahoma"/>
          <w:b/>
          <w:bCs/>
          <w:sz w:val="19"/>
          <w:szCs w:val="19"/>
          <w:lang w:eastAsia="el-GR"/>
        </w:rPr>
        <w:t xml:space="preserve"> </w:t>
      </w:r>
      <w:r w:rsidRPr="00C62854">
        <w:rPr>
          <w:rFonts w:ascii="Tahoma" w:eastAsia="Times New Roman" w:hAnsi="Tahoma" w:cs="Tahoma"/>
          <w:bCs/>
          <w:sz w:val="19"/>
          <w:szCs w:val="19"/>
          <w:lang w:eastAsia="el-GR"/>
        </w:rPr>
        <w:t>συμπληρώνεται κατά περίπτωση με «</w:t>
      </w:r>
      <w:r w:rsidRPr="00C62854">
        <w:rPr>
          <w:rFonts w:ascii="Tahoma" w:eastAsia="Times New Roman" w:hAnsi="Tahoma" w:cs="Tahoma"/>
          <w:b/>
          <w:bCs/>
          <w:sz w:val="19"/>
          <w:szCs w:val="19"/>
          <w:lang w:eastAsia="el-GR"/>
        </w:rPr>
        <w:t>Ι</w:t>
      </w:r>
      <w:r w:rsidRPr="00C62854">
        <w:rPr>
          <w:rFonts w:ascii="Tahoma" w:eastAsia="Times New Roman" w:hAnsi="Tahoma" w:cs="Tahoma"/>
          <w:bCs/>
          <w:sz w:val="19"/>
          <w:szCs w:val="19"/>
          <w:lang w:eastAsia="el-GR"/>
        </w:rPr>
        <w:t>» ή «</w:t>
      </w:r>
      <w:r w:rsidRPr="00C62854">
        <w:rPr>
          <w:rFonts w:ascii="Tahoma" w:eastAsia="Times New Roman" w:hAnsi="Tahoma" w:cs="Tahoma"/>
          <w:b/>
          <w:bCs/>
          <w:sz w:val="19"/>
          <w:szCs w:val="19"/>
          <w:lang w:eastAsia="el-GR"/>
        </w:rPr>
        <w:t>Δ</w:t>
      </w:r>
      <w:r w:rsidRPr="00C62854">
        <w:rPr>
          <w:rFonts w:ascii="Tahoma" w:eastAsia="Times New Roman" w:hAnsi="Tahoma" w:cs="Tahoma"/>
          <w:bCs/>
          <w:sz w:val="19"/>
          <w:szCs w:val="19"/>
          <w:lang w:eastAsia="el-GR"/>
        </w:rPr>
        <w:t xml:space="preserve">», </w:t>
      </w:r>
      <w:r w:rsidRPr="00C62854">
        <w:rPr>
          <w:rFonts w:ascii="Tahoma" w:eastAsia="Times New Roman" w:hAnsi="Tahoma" w:cs="Tahoma"/>
          <w:b/>
          <w:bCs/>
          <w:sz w:val="19"/>
          <w:szCs w:val="19"/>
          <w:lang w:eastAsia="el-GR"/>
        </w:rPr>
        <w:t>ανάλογα με την κατηγορία του φορέα απασχόλησης</w:t>
      </w:r>
      <w:r w:rsidRPr="00C62854">
        <w:rPr>
          <w:rFonts w:ascii="Tahoma" w:eastAsia="Times New Roman" w:hAnsi="Tahoma" w:cs="Tahoma"/>
          <w:bCs/>
          <w:sz w:val="19"/>
          <w:szCs w:val="19"/>
          <w:lang w:eastAsia="el-GR"/>
        </w:rPr>
        <w:t xml:space="preserve">, όπου </w:t>
      </w:r>
      <w:r w:rsidRPr="00C62854">
        <w:rPr>
          <w:rFonts w:ascii="Tahoma" w:eastAsia="Times New Roman" w:hAnsi="Tahoma" w:cs="Tahoma"/>
          <w:b/>
          <w:bCs/>
          <w:sz w:val="19"/>
          <w:szCs w:val="19"/>
          <w:lang w:eastAsia="el-GR"/>
        </w:rPr>
        <w:t xml:space="preserve">Ι: </w:t>
      </w:r>
      <w:r w:rsidRPr="00C62854">
        <w:rPr>
          <w:rFonts w:ascii="Tahoma" w:eastAsia="Times New Roman" w:hAnsi="Tahoma" w:cs="Tahoma"/>
          <w:bCs/>
          <w:sz w:val="19"/>
          <w:szCs w:val="19"/>
          <w:lang w:eastAsia="el-GR"/>
        </w:rPr>
        <w:t xml:space="preserve">Ιδιωτικός τομέας, Φυσικά Πρόσωπα ή Νομικά Πρόσωπα Ιδιωτικού Δικαίου (εταιρείες κτλ.)· </w:t>
      </w:r>
      <w:r w:rsidRPr="00C62854">
        <w:rPr>
          <w:rFonts w:ascii="Tahoma" w:eastAsia="Times New Roman" w:hAnsi="Tahoma" w:cs="Tahoma"/>
          <w:b/>
          <w:bCs/>
          <w:sz w:val="19"/>
          <w:szCs w:val="19"/>
          <w:lang w:eastAsia="el-GR"/>
        </w:rPr>
        <w:t xml:space="preserve">Δ: </w:t>
      </w:r>
      <w:r w:rsidRPr="00C62854">
        <w:rPr>
          <w:rFonts w:ascii="Tahoma" w:eastAsia="Times New Roman" w:hAnsi="Tahoma" w:cs="Tahoma"/>
          <w:bCs/>
          <w:sz w:val="19"/>
          <w:szCs w:val="19"/>
          <w:lang w:eastAsia="el-GR"/>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α ελεύθερη/ελεύθερο επαγγελματία, συμπληρώνεται με την ένδειξη «</w:t>
      </w:r>
      <w:r w:rsidRPr="00C62854">
        <w:rPr>
          <w:rFonts w:ascii="Tahoma" w:eastAsia="Times New Roman" w:hAnsi="Tahoma" w:cs="Tahoma"/>
          <w:b/>
          <w:bCs/>
          <w:sz w:val="19"/>
          <w:szCs w:val="19"/>
          <w:lang w:eastAsia="el-GR"/>
        </w:rPr>
        <w:t>Ε</w:t>
      </w:r>
      <w:r w:rsidRPr="00C62854">
        <w:rPr>
          <w:rFonts w:ascii="Tahoma" w:eastAsia="Times New Roman" w:hAnsi="Tahoma" w:cs="Tahoma"/>
          <w:bCs/>
          <w:sz w:val="19"/>
          <w:szCs w:val="19"/>
          <w:lang w:eastAsia="el-GR"/>
        </w:rPr>
        <w:t>».</w:t>
      </w:r>
    </w:p>
    <w:p w14:paraId="4FC84471"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3)</w:t>
      </w:r>
      <w:r w:rsidRPr="00C62854">
        <w:rPr>
          <w:rFonts w:ascii="Tahoma" w:eastAsia="Times New Roman" w:hAnsi="Tahoma" w:cs="Tahoma"/>
          <w:bCs/>
          <w:sz w:val="19"/>
          <w:szCs w:val="19"/>
          <w:lang w:eastAsia="el-GR"/>
        </w:rPr>
        <w:t xml:space="preserve"> Συμπληρώνεται το ΓΕΝΙΚΟ ΣΥΝΟΛΟ ΜΗΝΩΝ ΕΜΠΕΙΡΙΑΣ. Εφόσον στη στήλη </w:t>
      </w:r>
      <w:r w:rsidRPr="00C62854">
        <w:rPr>
          <w:rFonts w:ascii="Tahoma" w:eastAsia="Times New Roman" w:hAnsi="Tahoma" w:cs="Tahoma"/>
          <w:b/>
          <w:bCs/>
          <w:sz w:val="19"/>
          <w:szCs w:val="19"/>
          <w:lang w:eastAsia="el-GR"/>
        </w:rPr>
        <w:t>(β)</w:t>
      </w:r>
      <w:r w:rsidRPr="00C62854">
        <w:rPr>
          <w:rFonts w:ascii="Tahoma" w:eastAsia="Times New Roman" w:hAnsi="Tahoma" w:cs="Tahoma"/>
          <w:bCs/>
          <w:sz w:val="19"/>
          <w:szCs w:val="19"/>
          <w:lang w:eastAsia="el-GR"/>
        </w:rPr>
        <w:t xml:space="preserve"> προκύπτει εμπειρία, το σύνολο των ημερών απασχόλησης διαιρείται </w:t>
      </w:r>
      <w:r w:rsidRPr="00C62854">
        <w:rPr>
          <w:rFonts w:ascii="Tahoma" w:eastAsia="Times New Roman" w:hAnsi="Tahoma" w:cs="Tahoma"/>
          <w:b/>
          <w:bCs/>
          <w:sz w:val="19"/>
          <w:szCs w:val="19"/>
          <w:lang w:eastAsia="el-GR"/>
        </w:rPr>
        <w:t>διά του 25</w:t>
      </w:r>
      <w:r w:rsidRPr="00C62854">
        <w:rPr>
          <w:rFonts w:ascii="Tahoma" w:eastAsia="Times New Roman" w:hAnsi="Tahoma" w:cs="Tahoma"/>
          <w:bCs/>
          <w:sz w:val="19"/>
          <w:szCs w:val="19"/>
          <w:lang w:eastAsia="el-GR"/>
        </w:rPr>
        <w:t xml:space="preserve"> (αν η εμπειρία έχει υπολογιστεί ως αριθμός ημερομισθίων) ή </w:t>
      </w:r>
      <w:r w:rsidRPr="00C62854">
        <w:rPr>
          <w:rFonts w:ascii="Tahoma" w:eastAsia="Times New Roman" w:hAnsi="Tahoma" w:cs="Tahoma"/>
          <w:b/>
          <w:bCs/>
          <w:sz w:val="19"/>
          <w:szCs w:val="19"/>
          <w:lang w:eastAsia="el-GR"/>
        </w:rPr>
        <w:t>διά του 30</w:t>
      </w:r>
      <w:r w:rsidRPr="00C62854">
        <w:rPr>
          <w:rFonts w:ascii="Tahoma" w:eastAsia="Times New Roman" w:hAnsi="Tahoma" w:cs="Tahoma"/>
          <w:bCs/>
          <w:sz w:val="19"/>
          <w:szCs w:val="19"/>
          <w:lang w:eastAsia="el-GR"/>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C62854">
        <w:rPr>
          <w:rFonts w:ascii="Tahoma" w:eastAsia="Times New Roman" w:hAnsi="Tahoma" w:cs="Tahoma"/>
          <w:b/>
          <w:bCs/>
          <w:sz w:val="19"/>
          <w:szCs w:val="19"/>
          <w:lang w:eastAsia="el-GR"/>
        </w:rPr>
        <w:t>(α)</w:t>
      </w:r>
      <w:r w:rsidRPr="00C62854">
        <w:rPr>
          <w:rFonts w:ascii="Tahoma" w:eastAsia="Times New Roman" w:hAnsi="Tahoma" w:cs="Tahoma"/>
          <w:bCs/>
          <w:sz w:val="19"/>
          <w:szCs w:val="19"/>
          <w:lang w:eastAsia="el-GR"/>
        </w:rPr>
        <w:t>.</w:t>
      </w:r>
    </w:p>
    <w:p w14:paraId="50F6885A"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p>
    <w:p w14:paraId="7B09DF7C" w14:textId="0CBB7657" w:rsidR="00C62854" w:rsidRDefault="00C62854" w:rsidP="008338E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635D3" w14:textId="77777777" w:rsidR="009516A2" w:rsidRDefault="009516A2" w:rsidP="009516A2">
      <w:pPr>
        <w:spacing w:after="0" w:line="240" w:lineRule="auto"/>
      </w:pPr>
      <w:r>
        <w:separator/>
      </w:r>
    </w:p>
  </w:endnote>
  <w:endnote w:type="continuationSeparator" w:id="0">
    <w:p w14:paraId="2FBEDF52" w14:textId="77777777" w:rsidR="009516A2" w:rsidRDefault="009516A2" w:rsidP="00951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10913" w14:textId="77777777" w:rsidR="00E135F3" w:rsidRDefault="00E135F3">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C0586" w14:textId="77777777" w:rsidR="00E135F3" w:rsidRDefault="00E135F3">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0C65F" w14:textId="77777777" w:rsidR="00E135F3" w:rsidRDefault="00E135F3">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72B9D" w14:textId="77777777" w:rsidR="009516A2" w:rsidRDefault="009516A2" w:rsidP="009516A2">
      <w:pPr>
        <w:spacing w:after="0" w:line="240" w:lineRule="auto"/>
      </w:pPr>
      <w:r>
        <w:separator/>
      </w:r>
    </w:p>
  </w:footnote>
  <w:footnote w:type="continuationSeparator" w:id="0">
    <w:p w14:paraId="2806B2CB" w14:textId="77777777" w:rsidR="009516A2" w:rsidRDefault="009516A2" w:rsidP="00951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1E774" w14:textId="77777777" w:rsidR="00E135F3" w:rsidRDefault="00E135F3">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D7647" w14:textId="7691F115" w:rsidR="009516A2" w:rsidRPr="009516A2" w:rsidRDefault="009516A2" w:rsidP="009516A2">
    <w:pPr>
      <w:pStyle w:val="ae"/>
      <w:jc w:val="right"/>
      <w:rPr>
        <w:rFonts w:ascii="Times New Roman" w:hAnsi="Times New Roman" w:cs="Times New Roman"/>
        <w:sz w:val="24"/>
        <w:szCs w:val="24"/>
      </w:rPr>
    </w:pPr>
    <w:r>
      <w:rPr>
        <w:rFonts w:ascii="Times New Roman" w:hAnsi="Times New Roman" w:cs="Times New Roman"/>
        <w:sz w:val="24"/>
        <w:szCs w:val="24"/>
      </w:rPr>
      <w:t>ΑΔΑ:</w:t>
    </w:r>
    <w:r w:rsidR="00E135F3" w:rsidRPr="00E135F3">
      <w:t xml:space="preserve"> </w:t>
    </w:r>
    <w:r w:rsidR="00E135F3" w:rsidRPr="00E135F3">
      <w:rPr>
        <w:rFonts w:ascii="Times New Roman" w:hAnsi="Times New Roman" w:cs="Times New Roman"/>
        <w:sz w:val="24"/>
        <w:szCs w:val="24"/>
      </w:rPr>
      <w:t>6ΖΖ046Ψ8ΧΒ-80Ξ</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FD470" w14:textId="77777777" w:rsidR="00E135F3" w:rsidRDefault="00E135F3">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D1A1A"/>
    <w:multiLevelType w:val="hybridMultilevel"/>
    <w:tmpl w:val="367EE404"/>
    <w:lvl w:ilvl="0" w:tplc="8A3A626C">
      <w:start w:val="4"/>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ABC7705"/>
    <w:multiLevelType w:val="hybridMultilevel"/>
    <w:tmpl w:val="8A08EB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7C163A3"/>
    <w:multiLevelType w:val="hybridMultilevel"/>
    <w:tmpl w:val="8C26F98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E2908B5"/>
    <w:multiLevelType w:val="hybridMultilevel"/>
    <w:tmpl w:val="80B658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6FE4E39"/>
    <w:multiLevelType w:val="hybridMultilevel"/>
    <w:tmpl w:val="42A05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4"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5"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352491412">
    <w:abstractNumId w:val="1"/>
  </w:num>
  <w:num w:numId="2" w16cid:durableId="1241526587">
    <w:abstractNumId w:val="14"/>
  </w:num>
  <w:num w:numId="3" w16cid:durableId="347413342">
    <w:abstractNumId w:val="4"/>
  </w:num>
  <w:num w:numId="4" w16cid:durableId="661782782">
    <w:abstractNumId w:val="12"/>
  </w:num>
  <w:num w:numId="5" w16cid:durableId="1084574781">
    <w:abstractNumId w:val="16"/>
  </w:num>
  <w:num w:numId="6" w16cid:durableId="1986006628">
    <w:abstractNumId w:val="6"/>
  </w:num>
  <w:num w:numId="7" w16cid:durableId="1347175913">
    <w:abstractNumId w:val="15"/>
  </w:num>
  <w:num w:numId="8" w16cid:durableId="1459183974">
    <w:abstractNumId w:val="10"/>
  </w:num>
  <w:num w:numId="9" w16cid:durableId="594633461">
    <w:abstractNumId w:val="5"/>
  </w:num>
  <w:num w:numId="10" w16cid:durableId="1285236989">
    <w:abstractNumId w:val="13"/>
  </w:num>
  <w:num w:numId="11" w16cid:durableId="1513451362">
    <w:abstractNumId w:val="2"/>
  </w:num>
  <w:num w:numId="12" w16cid:durableId="1903366289">
    <w:abstractNumId w:val="8"/>
  </w:num>
  <w:num w:numId="13" w16cid:durableId="350224560">
    <w:abstractNumId w:val="7"/>
  </w:num>
  <w:num w:numId="14" w16cid:durableId="664625329">
    <w:abstractNumId w:val="11"/>
  </w:num>
  <w:num w:numId="15" w16cid:durableId="726534307">
    <w:abstractNumId w:val="9"/>
  </w:num>
  <w:num w:numId="16" w16cid:durableId="1155417163">
    <w:abstractNumId w:val="3"/>
  </w:num>
  <w:num w:numId="17" w16cid:durableId="462043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24F8"/>
    <w:rsid w:val="00007724"/>
    <w:rsid w:val="00025D3B"/>
    <w:rsid w:val="00050599"/>
    <w:rsid w:val="00052D10"/>
    <w:rsid w:val="00062CF4"/>
    <w:rsid w:val="00067494"/>
    <w:rsid w:val="0007083E"/>
    <w:rsid w:val="000773DA"/>
    <w:rsid w:val="00077909"/>
    <w:rsid w:val="00093D52"/>
    <w:rsid w:val="000A6465"/>
    <w:rsid w:val="000B31FB"/>
    <w:rsid w:val="000B7694"/>
    <w:rsid w:val="000C2935"/>
    <w:rsid w:val="000D1963"/>
    <w:rsid w:val="000D1E7A"/>
    <w:rsid w:val="000D3AC1"/>
    <w:rsid w:val="000E75DB"/>
    <w:rsid w:val="00100363"/>
    <w:rsid w:val="00100751"/>
    <w:rsid w:val="001054F7"/>
    <w:rsid w:val="001107F3"/>
    <w:rsid w:val="001112AC"/>
    <w:rsid w:val="00111CEC"/>
    <w:rsid w:val="00115BC4"/>
    <w:rsid w:val="00130272"/>
    <w:rsid w:val="00143449"/>
    <w:rsid w:val="00161AC3"/>
    <w:rsid w:val="00166168"/>
    <w:rsid w:val="001666C6"/>
    <w:rsid w:val="001718AE"/>
    <w:rsid w:val="001763E2"/>
    <w:rsid w:val="0019660D"/>
    <w:rsid w:val="001B1DC3"/>
    <w:rsid w:val="001D1295"/>
    <w:rsid w:val="001D2121"/>
    <w:rsid w:val="001D3333"/>
    <w:rsid w:val="001D6286"/>
    <w:rsid w:val="001E327B"/>
    <w:rsid w:val="001F5CCC"/>
    <w:rsid w:val="00203FDC"/>
    <w:rsid w:val="00204A9D"/>
    <w:rsid w:val="002116E1"/>
    <w:rsid w:val="00223DCA"/>
    <w:rsid w:val="00236F4A"/>
    <w:rsid w:val="00253DA5"/>
    <w:rsid w:val="00265497"/>
    <w:rsid w:val="00272CAE"/>
    <w:rsid w:val="0028672B"/>
    <w:rsid w:val="00286B67"/>
    <w:rsid w:val="00290885"/>
    <w:rsid w:val="00290D19"/>
    <w:rsid w:val="00290D95"/>
    <w:rsid w:val="0029353E"/>
    <w:rsid w:val="002951FD"/>
    <w:rsid w:val="00297D88"/>
    <w:rsid w:val="002A028D"/>
    <w:rsid w:val="002A77C8"/>
    <w:rsid w:val="002B33A6"/>
    <w:rsid w:val="002B7237"/>
    <w:rsid w:val="002D39FD"/>
    <w:rsid w:val="002F18AD"/>
    <w:rsid w:val="002F7758"/>
    <w:rsid w:val="00310040"/>
    <w:rsid w:val="003100D8"/>
    <w:rsid w:val="00315C94"/>
    <w:rsid w:val="00315F01"/>
    <w:rsid w:val="00321189"/>
    <w:rsid w:val="0033761F"/>
    <w:rsid w:val="0034356D"/>
    <w:rsid w:val="00365E06"/>
    <w:rsid w:val="00366005"/>
    <w:rsid w:val="00367F10"/>
    <w:rsid w:val="00371B13"/>
    <w:rsid w:val="00397C1D"/>
    <w:rsid w:val="003B56FC"/>
    <w:rsid w:val="003B706D"/>
    <w:rsid w:val="003C664A"/>
    <w:rsid w:val="003E65D5"/>
    <w:rsid w:val="003F6796"/>
    <w:rsid w:val="00402E68"/>
    <w:rsid w:val="0040713B"/>
    <w:rsid w:val="00410B99"/>
    <w:rsid w:val="004141D5"/>
    <w:rsid w:val="0041581C"/>
    <w:rsid w:val="00434213"/>
    <w:rsid w:val="00440109"/>
    <w:rsid w:val="00457C28"/>
    <w:rsid w:val="0046010F"/>
    <w:rsid w:val="00487F6D"/>
    <w:rsid w:val="0049005C"/>
    <w:rsid w:val="004A09E7"/>
    <w:rsid w:val="004B0042"/>
    <w:rsid w:val="004B1441"/>
    <w:rsid w:val="004B71BF"/>
    <w:rsid w:val="004C37F0"/>
    <w:rsid w:val="004D3954"/>
    <w:rsid w:val="004E7157"/>
    <w:rsid w:val="004F6B80"/>
    <w:rsid w:val="00500475"/>
    <w:rsid w:val="005037C1"/>
    <w:rsid w:val="005069A2"/>
    <w:rsid w:val="00510788"/>
    <w:rsid w:val="005124AF"/>
    <w:rsid w:val="005132EF"/>
    <w:rsid w:val="00515C65"/>
    <w:rsid w:val="00520BBB"/>
    <w:rsid w:val="00526CE4"/>
    <w:rsid w:val="00533F1C"/>
    <w:rsid w:val="00557A46"/>
    <w:rsid w:val="00562234"/>
    <w:rsid w:val="005707A3"/>
    <w:rsid w:val="005709BE"/>
    <w:rsid w:val="00584640"/>
    <w:rsid w:val="005951A6"/>
    <w:rsid w:val="005975B0"/>
    <w:rsid w:val="00597772"/>
    <w:rsid w:val="005A1047"/>
    <w:rsid w:val="005C0605"/>
    <w:rsid w:val="005C7AAE"/>
    <w:rsid w:val="005D6024"/>
    <w:rsid w:val="005D787D"/>
    <w:rsid w:val="005E04EA"/>
    <w:rsid w:val="005E318F"/>
    <w:rsid w:val="005E539A"/>
    <w:rsid w:val="005E799D"/>
    <w:rsid w:val="005F57DC"/>
    <w:rsid w:val="00605884"/>
    <w:rsid w:val="0064081F"/>
    <w:rsid w:val="0064134C"/>
    <w:rsid w:val="00655FB1"/>
    <w:rsid w:val="00664E2C"/>
    <w:rsid w:val="00665767"/>
    <w:rsid w:val="00666714"/>
    <w:rsid w:val="006745DD"/>
    <w:rsid w:val="00694715"/>
    <w:rsid w:val="00695681"/>
    <w:rsid w:val="00697511"/>
    <w:rsid w:val="006B243A"/>
    <w:rsid w:val="006C64C6"/>
    <w:rsid w:val="006D19C4"/>
    <w:rsid w:val="006D1BC3"/>
    <w:rsid w:val="006D3D4D"/>
    <w:rsid w:val="006D6DDC"/>
    <w:rsid w:val="006F1FE7"/>
    <w:rsid w:val="006F61F7"/>
    <w:rsid w:val="00700A89"/>
    <w:rsid w:val="00705106"/>
    <w:rsid w:val="00720A6B"/>
    <w:rsid w:val="00721840"/>
    <w:rsid w:val="00735621"/>
    <w:rsid w:val="007375FD"/>
    <w:rsid w:val="007402BB"/>
    <w:rsid w:val="007537D6"/>
    <w:rsid w:val="0075574D"/>
    <w:rsid w:val="00787484"/>
    <w:rsid w:val="007958F7"/>
    <w:rsid w:val="007A2613"/>
    <w:rsid w:val="007A3596"/>
    <w:rsid w:val="007A3A50"/>
    <w:rsid w:val="007B2A93"/>
    <w:rsid w:val="007B7CA1"/>
    <w:rsid w:val="007D6BBE"/>
    <w:rsid w:val="007E4B15"/>
    <w:rsid w:val="007F2735"/>
    <w:rsid w:val="007F3A6C"/>
    <w:rsid w:val="007F4667"/>
    <w:rsid w:val="00813B43"/>
    <w:rsid w:val="0081636F"/>
    <w:rsid w:val="008338E4"/>
    <w:rsid w:val="00840924"/>
    <w:rsid w:val="00845D2C"/>
    <w:rsid w:val="00862821"/>
    <w:rsid w:val="00865889"/>
    <w:rsid w:val="00882B04"/>
    <w:rsid w:val="0089082F"/>
    <w:rsid w:val="008A3ABB"/>
    <w:rsid w:val="008A6624"/>
    <w:rsid w:val="008B0E98"/>
    <w:rsid w:val="008C20D4"/>
    <w:rsid w:val="008D6DED"/>
    <w:rsid w:val="008D7E54"/>
    <w:rsid w:val="008E6F66"/>
    <w:rsid w:val="008F159C"/>
    <w:rsid w:val="00901FE0"/>
    <w:rsid w:val="00902EBB"/>
    <w:rsid w:val="00904B93"/>
    <w:rsid w:val="0092236E"/>
    <w:rsid w:val="009303EE"/>
    <w:rsid w:val="009334A9"/>
    <w:rsid w:val="009516A2"/>
    <w:rsid w:val="009563C3"/>
    <w:rsid w:val="009654BA"/>
    <w:rsid w:val="00971A72"/>
    <w:rsid w:val="009814BE"/>
    <w:rsid w:val="00985A9B"/>
    <w:rsid w:val="00995193"/>
    <w:rsid w:val="009A5525"/>
    <w:rsid w:val="009A5D2C"/>
    <w:rsid w:val="009B5916"/>
    <w:rsid w:val="009C2254"/>
    <w:rsid w:val="009C447F"/>
    <w:rsid w:val="009D18CE"/>
    <w:rsid w:val="009F4D87"/>
    <w:rsid w:val="00A036D8"/>
    <w:rsid w:val="00A1070E"/>
    <w:rsid w:val="00A20307"/>
    <w:rsid w:val="00A222C6"/>
    <w:rsid w:val="00A2668D"/>
    <w:rsid w:val="00A31DAD"/>
    <w:rsid w:val="00A3536F"/>
    <w:rsid w:val="00A37726"/>
    <w:rsid w:val="00A450D3"/>
    <w:rsid w:val="00A45C7F"/>
    <w:rsid w:val="00A46634"/>
    <w:rsid w:val="00A5341E"/>
    <w:rsid w:val="00A639F8"/>
    <w:rsid w:val="00A63F34"/>
    <w:rsid w:val="00A71E5B"/>
    <w:rsid w:val="00A80E16"/>
    <w:rsid w:val="00A816BB"/>
    <w:rsid w:val="00A918C7"/>
    <w:rsid w:val="00AB1C79"/>
    <w:rsid w:val="00AB39BF"/>
    <w:rsid w:val="00AB4656"/>
    <w:rsid w:val="00AE012A"/>
    <w:rsid w:val="00AE297C"/>
    <w:rsid w:val="00B04E57"/>
    <w:rsid w:val="00B233DC"/>
    <w:rsid w:val="00B24ED1"/>
    <w:rsid w:val="00B370C6"/>
    <w:rsid w:val="00B41AF6"/>
    <w:rsid w:val="00B560F6"/>
    <w:rsid w:val="00B60B55"/>
    <w:rsid w:val="00B60BDF"/>
    <w:rsid w:val="00B764FC"/>
    <w:rsid w:val="00B910FD"/>
    <w:rsid w:val="00BA16B7"/>
    <w:rsid w:val="00BB7DAE"/>
    <w:rsid w:val="00BC73BA"/>
    <w:rsid w:val="00BD165A"/>
    <w:rsid w:val="00BD316B"/>
    <w:rsid w:val="00BD7EEC"/>
    <w:rsid w:val="00BE11BE"/>
    <w:rsid w:val="00BE1A21"/>
    <w:rsid w:val="00BE4CB7"/>
    <w:rsid w:val="00BF67E8"/>
    <w:rsid w:val="00BF78A5"/>
    <w:rsid w:val="00C03815"/>
    <w:rsid w:val="00C04321"/>
    <w:rsid w:val="00C13116"/>
    <w:rsid w:val="00C23092"/>
    <w:rsid w:val="00C27F3C"/>
    <w:rsid w:val="00C3018C"/>
    <w:rsid w:val="00C32285"/>
    <w:rsid w:val="00C56C69"/>
    <w:rsid w:val="00C62854"/>
    <w:rsid w:val="00C65D95"/>
    <w:rsid w:val="00C8063E"/>
    <w:rsid w:val="00C8478A"/>
    <w:rsid w:val="00C93760"/>
    <w:rsid w:val="00CB297F"/>
    <w:rsid w:val="00CC7DE9"/>
    <w:rsid w:val="00CD315B"/>
    <w:rsid w:val="00CD431D"/>
    <w:rsid w:val="00CE4581"/>
    <w:rsid w:val="00CE582C"/>
    <w:rsid w:val="00D26EC3"/>
    <w:rsid w:val="00D30D2D"/>
    <w:rsid w:val="00D3152D"/>
    <w:rsid w:val="00D33C43"/>
    <w:rsid w:val="00D34967"/>
    <w:rsid w:val="00D37840"/>
    <w:rsid w:val="00D55112"/>
    <w:rsid w:val="00D6666D"/>
    <w:rsid w:val="00D8369E"/>
    <w:rsid w:val="00D869E9"/>
    <w:rsid w:val="00D96127"/>
    <w:rsid w:val="00DB328A"/>
    <w:rsid w:val="00DD1944"/>
    <w:rsid w:val="00DF3C55"/>
    <w:rsid w:val="00E01D8A"/>
    <w:rsid w:val="00E135F3"/>
    <w:rsid w:val="00E25B15"/>
    <w:rsid w:val="00E668E1"/>
    <w:rsid w:val="00E733B0"/>
    <w:rsid w:val="00E75F4E"/>
    <w:rsid w:val="00E81664"/>
    <w:rsid w:val="00EA45A1"/>
    <w:rsid w:val="00EA6284"/>
    <w:rsid w:val="00EB2375"/>
    <w:rsid w:val="00EB4665"/>
    <w:rsid w:val="00EB5C46"/>
    <w:rsid w:val="00F07766"/>
    <w:rsid w:val="00F2275E"/>
    <w:rsid w:val="00F24E2E"/>
    <w:rsid w:val="00F43948"/>
    <w:rsid w:val="00F44894"/>
    <w:rsid w:val="00F4526F"/>
    <w:rsid w:val="00F52B87"/>
    <w:rsid w:val="00F534DA"/>
    <w:rsid w:val="00F549A5"/>
    <w:rsid w:val="00F6358B"/>
    <w:rsid w:val="00F66862"/>
    <w:rsid w:val="00F85FA8"/>
    <w:rsid w:val="00F96AE4"/>
    <w:rsid w:val="00FA07AC"/>
    <w:rsid w:val="00FA10A3"/>
    <w:rsid w:val="00FA1EAA"/>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customStyle="1" w:styleId="s16">
    <w:name w:val="s16"/>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bumpedfont17">
    <w:name w:val="bumpedfont17"/>
    <w:basedOn w:val="a0"/>
    <w:rsid w:val="00CE4581"/>
  </w:style>
  <w:style w:type="paragraph" w:customStyle="1" w:styleId="s17">
    <w:name w:val="s17"/>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s8">
    <w:name w:val="s8"/>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s2">
    <w:name w:val="s2"/>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e">
    <w:name w:val="header"/>
    <w:basedOn w:val="a"/>
    <w:link w:val="Char3"/>
    <w:uiPriority w:val="99"/>
    <w:unhideWhenUsed/>
    <w:rsid w:val="009516A2"/>
    <w:pPr>
      <w:tabs>
        <w:tab w:val="center" w:pos="4153"/>
        <w:tab w:val="right" w:pos="8306"/>
      </w:tabs>
      <w:spacing w:after="0" w:line="240" w:lineRule="auto"/>
    </w:pPr>
  </w:style>
  <w:style w:type="character" w:customStyle="1" w:styleId="Char3">
    <w:name w:val="Κεφαλίδα Char"/>
    <w:basedOn w:val="a0"/>
    <w:link w:val="ae"/>
    <w:uiPriority w:val="99"/>
    <w:rsid w:val="009516A2"/>
  </w:style>
  <w:style w:type="paragraph" w:styleId="af">
    <w:name w:val="footer"/>
    <w:basedOn w:val="a"/>
    <w:link w:val="Char4"/>
    <w:uiPriority w:val="99"/>
    <w:unhideWhenUsed/>
    <w:rsid w:val="009516A2"/>
    <w:pPr>
      <w:tabs>
        <w:tab w:val="center" w:pos="4153"/>
        <w:tab w:val="right" w:pos="8306"/>
      </w:tabs>
      <w:spacing w:after="0" w:line="240" w:lineRule="auto"/>
    </w:pPr>
  </w:style>
  <w:style w:type="character" w:customStyle="1" w:styleId="Char4">
    <w:name w:val="Υποσέλιδο Char"/>
    <w:basedOn w:val="a0"/>
    <w:link w:val="af"/>
    <w:uiPriority w:val="99"/>
    <w:rsid w:val="00951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BA302-3D65-4A95-A4E0-B9AC10F06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12</Words>
  <Characters>2769</Characters>
  <Application>Microsoft Office Word</Application>
  <DocSecurity>0</DocSecurity>
  <Lines>23</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10</cp:revision>
  <cp:lastPrinted>2025-05-27T09:15:00Z</cp:lastPrinted>
  <dcterms:created xsi:type="dcterms:W3CDTF">2025-10-13T10:39:00Z</dcterms:created>
  <dcterms:modified xsi:type="dcterms:W3CDTF">2025-10-2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